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AE603" w14:textId="4D119660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sz w:val="22"/>
          <w:szCs w:val="22"/>
          <w:lang w:val="en-US"/>
        </w:rPr>
        <w:t>Figure</w:t>
      </w:r>
      <w:r w:rsidR="00596D0C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US"/>
        </w:rPr>
        <w:t>6</w:t>
      </w: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a-b: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Westhafen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Deutschherrnufer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(Sources: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Urbanquest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Mylius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>)</w:t>
      </w:r>
    </w:p>
    <w:p w14:paraId="6CC6C592" w14:textId="77777777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2B972BB" wp14:editId="3F733F35">
            <wp:extent cx="4930775" cy="897255"/>
            <wp:effectExtent l="0" t="0" r="0" b="0"/>
            <wp:docPr id="1" name="Bild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775" cy="89725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672FE" w14:textId="77777777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46C644FA" w14:textId="77777777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34CB4D6" wp14:editId="70C254C0">
            <wp:extent cx="4922520" cy="2734945"/>
            <wp:effectExtent l="0" t="0" r="0" b="0"/>
            <wp:docPr id="2" name="Bild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73494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10855" w14:textId="77777777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66BE892" w14:textId="65EC8263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sz w:val="22"/>
          <w:szCs w:val="22"/>
          <w:lang w:val="en-US"/>
        </w:rPr>
        <w:t>Figure</w:t>
      </w:r>
      <w:r w:rsidR="00596D0C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596D0C">
        <w:rPr>
          <w:rFonts w:asciiTheme="minorHAnsi" w:hAnsiTheme="minorHAnsi" w:cstheme="minorHAnsi"/>
          <w:sz w:val="22"/>
          <w:szCs w:val="22"/>
          <w:lang w:val="en-US"/>
        </w:rPr>
        <w:t>7</w:t>
      </w: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a-b: New high-rise residential pioneers: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Theresienhöhe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Falkenried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(Sources: Maximilian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Dörrbecker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>, author)</w:t>
      </w:r>
    </w:p>
    <w:p w14:paraId="3D0FD066" w14:textId="77777777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B7046B3" wp14:editId="7D5536A9">
            <wp:extent cx="2546350" cy="4290060"/>
            <wp:effectExtent l="0" t="0" r="0" b="0"/>
            <wp:docPr id="3" name="Bild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350" cy="42900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ABA77" w14:textId="77777777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0901FCC" w14:textId="77777777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91EF857" wp14:editId="442A00B1">
            <wp:extent cx="2555240" cy="3418205"/>
            <wp:effectExtent l="0" t="0" r="0" b="0"/>
            <wp:docPr id="4" name="Bild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240" cy="34182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0DAA1" w14:textId="77777777" w:rsidR="00B613E1" w:rsidRPr="0017550C" w:rsidRDefault="00B613E1" w:rsidP="00B613E1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927EB00" w14:textId="5D7418A5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sz w:val="22"/>
          <w:szCs w:val="22"/>
          <w:lang w:val="en-US"/>
        </w:rPr>
        <w:lastRenderedPageBreak/>
        <w:t>Figure</w:t>
      </w:r>
      <w:r w:rsidR="00596D0C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US"/>
        </w:rPr>
        <w:t>8</w:t>
      </w: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a-e: Bavaria-Quartier, Upside Berlin, view of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Europaviertel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and its “Skyline Plaza” including Grand Tower, and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Omniturm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(Sources: Thorsten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Bätge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, author,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Epizentrum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>, Sebastian Kasten, Fabian Thiel)</w:t>
      </w:r>
    </w:p>
    <w:p w14:paraId="6B6F3F81" w14:textId="77777777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938CA2A" wp14:editId="22B07664">
            <wp:extent cx="4913630" cy="3272790"/>
            <wp:effectExtent l="0" t="0" r="0" b="0"/>
            <wp:docPr id="5" name="Bild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630" cy="32727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43645" w14:textId="77777777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3F02B907" w14:textId="77777777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6BA9897" wp14:editId="1F7CD6E3">
            <wp:extent cx="2589530" cy="3460750"/>
            <wp:effectExtent l="0" t="0" r="0" b="0"/>
            <wp:docPr id="6" name="Bild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30" cy="34607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111B7" w14:textId="77777777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09180F6" w14:textId="77777777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134C89E0" wp14:editId="7A520DD2">
            <wp:extent cx="4059555" cy="1974215"/>
            <wp:effectExtent l="0" t="0" r="0" b="0"/>
            <wp:docPr id="7" name="Bild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9555" cy="197421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D0AEC" w14:textId="77777777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3468EA5C" w14:textId="77777777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8E91B03" wp14:editId="61BE2751">
            <wp:extent cx="5760085" cy="3845560"/>
            <wp:effectExtent l="0" t="0" r="0" b="0"/>
            <wp:docPr id="8" name="Bild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8455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39C92" w14:textId="77777777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17CA5C04" w14:textId="77777777" w:rsidR="004351FF" w:rsidRPr="0017550C" w:rsidRDefault="004351FF" w:rsidP="004351FF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6F73779" wp14:editId="6518101F">
            <wp:extent cx="2828925" cy="4238625"/>
            <wp:effectExtent l="0" t="0" r="0" b="0"/>
            <wp:docPr id="9" name="Bild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42386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AFC6A" w14:textId="77777777" w:rsidR="00596D0C" w:rsidRPr="0017550C" w:rsidRDefault="00596D0C" w:rsidP="00596D0C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063FAF1" w14:textId="6492592E" w:rsidR="00596D0C" w:rsidRPr="0017550C" w:rsidRDefault="00596D0C" w:rsidP="00596D0C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Figure </w:t>
      </w:r>
      <w:r>
        <w:rPr>
          <w:rFonts w:asciiTheme="minorHAnsi" w:hAnsiTheme="minorHAnsi" w:cstheme="minorHAnsi"/>
          <w:sz w:val="22"/>
          <w:szCs w:val="22"/>
          <w:lang w:val="en-US"/>
        </w:rPr>
        <w:t>9</w:t>
      </w: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a-c: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Lyoner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Straße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19, old and new Henninger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Turm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building (Sources: Jean-Luc Valentin,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Dontworry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>)</w:t>
      </w:r>
    </w:p>
    <w:p w14:paraId="369EBC0E" w14:textId="77777777" w:rsidR="00596D0C" w:rsidRPr="0017550C" w:rsidRDefault="00596D0C" w:rsidP="00596D0C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6E33BDD7" wp14:editId="5206D0D3">
            <wp:extent cx="2358390" cy="3632200"/>
            <wp:effectExtent l="0" t="0" r="0" b="0"/>
            <wp:docPr id="10" name="Bild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390" cy="3632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12A06" w14:textId="77777777" w:rsidR="00596D0C" w:rsidRPr="0017550C" w:rsidRDefault="00596D0C" w:rsidP="00596D0C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BD5DFD9" w14:textId="77777777" w:rsidR="00596D0C" w:rsidRPr="0017550C" w:rsidRDefault="00596D0C" w:rsidP="00596D0C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A8601E5" wp14:editId="3203A6D4">
            <wp:extent cx="2743200" cy="3657600"/>
            <wp:effectExtent l="0" t="0" r="0" b="0"/>
            <wp:docPr id="11" name="Bild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657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98676" w14:textId="77777777" w:rsidR="00596D0C" w:rsidRPr="0017550C" w:rsidRDefault="00596D0C" w:rsidP="00596D0C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3DA84CBC" w14:textId="77777777" w:rsidR="00596D0C" w:rsidRPr="0017550C" w:rsidRDefault="00596D0C" w:rsidP="00596D0C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123D76D" wp14:editId="670C4437">
            <wp:extent cx="2426970" cy="3239135"/>
            <wp:effectExtent l="0" t="0" r="0" b="0"/>
            <wp:docPr id="12" name="Bild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70" cy="323913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9B904" w14:textId="77777777" w:rsidR="0023132A" w:rsidRPr="0017550C" w:rsidRDefault="0023132A" w:rsidP="0023132A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42687654" w14:textId="0C278E7F" w:rsidR="0023132A" w:rsidRPr="0017550C" w:rsidRDefault="0023132A" w:rsidP="0023132A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Figure </w:t>
      </w:r>
      <w:r>
        <w:rPr>
          <w:rFonts w:asciiTheme="minorHAnsi" w:hAnsiTheme="minorHAnsi" w:cstheme="minorHAnsi"/>
          <w:sz w:val="22"/>
          <w:szCs w:val="22"/>
          <w:lang w:val="en-US"/>
        </w:rPr>
        <w:t>10</w:t>
      </w: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: New building by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Howoge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company in Berlin at Stefan-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Heym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-Platz designed by </w:t>
      </w:r>
      <w:proofErr w:type="spellStart"/>
      <w:r w:rsidRPr="0017550C">
        <w:rPr>
          <w:rFonts w:asciiTheme="minorHAnsi" w:hAnsiTheme="minorHAnsi" w:cstheme="minorHAnsi"/>
          <w:sz w:val="22"/>
          <w:szCs w:val="22"/>
          <w:lang w:val="en-US"/>
        </w:rPr>
        <w:t>Baumschlager</w:t>
      </w:r>
      <w:proofErr w:type="spellEnd"/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 Eberle, completed 2021 (Author)</w:t>
      </w:r>
    </w:p>
    <w:p w14:paraId="3C904B35" w14:textId="77777777" w:rsidR="0023132A" w:rsidRPr="0017550C" w:rsidRDefault="0023132A" w:rsidP="0023132A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252E1EB" wp14:editId="10B1B2DD">
            <wp:extent cx="3093720" cy="4119245"/>
            <wp:effectExtent l="0" t="0" r="0" b="0"/>
            <wp:docPr id="13" name="Bild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20" cy="411924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26443" w14:textId="77777777" w:rsidR="003352CE" w:rsidRPr="0017550C" w:rsidRDefault="003352CE" w:rsidP="003352CE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136D103F" w14:textId="6E0D9CA6" w:rsidR="003352CE" w:rsidRPr="0017550C" w:rsidRDefault="003352CE" w:rsidP="003352CE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sz w:val="22"/>
          <w:szCs w:val="22"/>
          <w:lang w:val="en-US"/>
        </w:rPr>
        <w:t xml:space="preserve">Figure </w:t>
      </w:r>
      <w:r>
        <w:rPr>
          <w:rFonts w:asciiTheme="minorHAnsi" w:hAnsiTheme="minorHAnsi" w:cstheme="minorHAnsi"/>
          <w:sz w:val="22"/>
          <w:szCs w:val="22"/>
          <w:lang w:val="en-US"/>
        </w:rPr>
        <w:t>11</w:t>
      </w:r>
      <w:r w:rsidRPr="0017550C">
        <w:rPr>
          <w:rFonts w:asciiTheme="minorHAnsi" w:hAnsiTheme="minorHAnsi" w:cstheme="minorHAnsi"/>
          <w:sz w:val="22"/>
          <w:szCs w:val="22"/>
          <w:lang w:val="en-US"/>
        </w:rPr>
        <w:t>: Living Levels (Source: Joachim Kohler)</w:t>
      </w:r>
    </w:p>
    <w:p w14:paraId="1CBA1D83" w14:textId="76C5E699" w:rsidR="00596D0C" w:rsidRPr="004A608B" w:rsidRDefault="003352CE" w:rsidP="004A608B">
      <w:pPr>
        <w:spacing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175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F185254" wp14:editId="531B3C4D">
            <wp:extent cx="2358390" cy="3307080"/>
            <wp:effectExtent l="0" t="0" r="0" b="0"/>
            <wp:docPr id="14" name="Bild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390" cy="33070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96D0C" w:rsidRPr="004A608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1536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M7EwMDcxMjM2tjBX0lEKTi0uzszPAykwrAUApHhBGywAAAA="/>
  </w:docVars>
  <w:rsids>
    <w:rsidRoot w:val="004179D9"/>
    <w:rsid w:val="0023132A"/>
    <w:rsid w:val="003352CE"/>
    <w:rsid w:val="004179D9"/>
    <w:rsid w:val="004351FF"/>
    <w:rsid w:val="004A608B"/>
    <w:rsid w:val="00596D0C"/>
    <w:rsid w:val="006E22F6"/>
    <w:rsid w:val="00B613E1"/>
    <w:rsid w:val="00CA3218"/>
    <w:rsid w:val="00CC0EA8"/>
    <w:rsid w:val="00E65B57"/>
    <w:rsid w:val="00F8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270724"/>
  <w15:chartTrackingRefBased/>
  <w15:docId w15:val="{58EAD1A3-B7FC-D64D-A113-B2C5F88F6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3E1"/>
    <w:pPr>
      <w:suppressAutoHyphens/>
    </w:pPr>
    <w:rPr>
      <w:rFonts w:ascii="Calibri" w:eastAsia="SimSun" w:hAnsi="Calibri" w:cs="font1536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unhideWhenUsed/>
    <w:rsid w:val="00B613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13E1"/>
    <w:pPr>
      <w:suppressAutoHyphens w:val="0"/>
      <w:spacing w:after="160" w:line="259" w:lineRule="auto"/>
    </w:pPr>
    <w:rPr>
      <w:rFonts w:eastAsia="Calibri" w:cs="Times New Roman"/>
      <w:sz w:val="20"/>
      <w:szCs w:val="20"/>
      <w:lang w:val="pt-PT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13E1"/>
    <w:rPr>
      <w:rFonts w:ascii="Calibri" w:eastAsia="Calibri" w:hAnsi="Calibri" w:cs="Times New Roman"/>
      <w:sz w:val="20"/>
      <w:szCs w:val="20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3</Words>
  <Characters>614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ditor</cp:lastModifiedBy>
  <cp:revision>2</cp:revision>
  <dcterms:created xsi:type="dcterms:W3CDTF">2022-10-03T10:01:00Z</dcterms:created>
  <dcterms:modified xsi:type="dcterms:W3CDTF">2022-10-03T10:01:00Z</dcterms:modified>
</cp:coreProperties>
</file>